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69C8B" w14:textId="16830B73" w:rsidR="00A75411" w:rsidRDefault="004004CB" w:rsidP="004004CB">
      <w:r>
        <w:t xml:space="preserve">1. </w:t>
      </w:r>
      <w:r w:rsidR="00A75411">
        <w:t>What does one mean by the term "machine learning"?</w:t>
      </w:r>
    </w:p>
    <w:p w14:paraId="68703E9C" w14:textId="4CD4E4D1" w:rsidR="00A75411" w:rsidRPr="001471F3" w:rsidRDefault="004004CB" w:rsidP="00A75411">
      <w:pPr>
        <w:rPr>
          <w:rFonts w:cstheme="minorHAnsi"/>
        </w:rPr>
      </w:pPr>
      <w:r>
        <w:t>Answer</w:t>
      </w:r>
      <w:r w:rsidRPr="00846983">
        <w:rPr>
          <w:rFonts w:cstheme="minorHAnsi"/>
        </w:rPr>
        <w:t xml:space="preserve">. Machine Learning is a concept where a </w:t>
      </w:r>
      <w:proofErr w:type="gramStart"/>
      <w:r w:rsidR="00846983" w:rsidRPr="00846983">
        <w:rPr>
          <w:rFonts w:cstheme="minorHAnsi"/>
        </w:rPr>
        <w:t>systems</w:t>
      </w:r>
      <w:proofErr w:type="gramEnd"/>
      <w:r w:rsidR="00846983" w:rsidRPr="00846983">
        <w:rPr>
          <w:rFonts w:cstheme="minorHAnsi"/>
        </w:rPr>
        <w:t xml:space="preserve"> has the ability to learn and improve from past experiences </w:t>
      </w:r>
      <w:r w:rsidR="00846983" w:rsidRPr="00846983">
        <w:rPr>
          <w:rFonts w:cstheme="minorHAnsi"/>
          <w:color w:val="1A1818"/>
          <w:shd w:val="clear" w:color="auto" w:fill="FFFFFF"/>
        </w:rPr>
        <w:t>without being explicitly programmed</w:t>
      </w:r>
      <w:r w:rsidR="001471F3">
        <w:rPr>
          <w:rFonts w:cstheme="minorHAnsi"/>
          <w:color w:val="1A1818"/>
          <w:shd w:val="clear" w:color="auto" w:fill="FFFFFF"/>
        </w:rPr>
        <w:t xml:space="preserve"> when sufficient amount of data is given to the system</w:t>
      </w:r>
    </w:p>
    <w:p w14:paraId="351ED6C4" w14:textId="1E5B0490" w:rsidR="00A75411" w:rsidRDefault="00A75411" w:rsidP="00A75411">
      <w:r>
        <w:t>2.Can you think of 4 distinct types of issues where it shines?</w:t>
      </w:r>
    </w:p>
    <w:p w14:paraId="24CACB9A" w14:textId="12B18B70" w:rsidR="001471F3" w:rsidRDefault="001471F3" w:rsidP="00A75411">
      <w:r>
        <w:t xml:space="preserve">Answer. Identifying Fraudulent </w:t>
      </w:r>
      <w:proofErr w:type="gramStart"/>
      <w:r>
        <w:t>Detection ,Recommendation</w:t>
      </w:r>
      <w:proofErr w:type="gramEnd"/>
      <w:r>
        <w:t xml:space="preserve"> System, Spam </w:t>
      </w:r>
      <w:r w:rsidR="00980B89">
        <w:t xml:space="preserve">Email </w:t>
      </w:r>
      <w:r>
        <w:t>de</w:t>
      </w:r>
      <w:r w:rsidR="00980B89">
        <w:t xml:space="preserve">tection and </w:t>
      </w:r>
      <w:r w:rsidR="00980B89">
        <w:rPr>
          <w:rFonts w:ascii="Raleway" w:hAnsi="Raleway"/>
          <w:color w:val="000000"/>
          <w:shd w:val="clear" w:color="auto" w:fill="FFFFFF"/>
        </w:rPr>
        <w:t> </w:t>
      </w:r>
      <w:r w:rsidR="00980B89" w:rsidRPr="00980B89">
        <w:rPr>
          <w:rFonts w:cstheme="minorHAnsi"/>
          <w:color w:val="000000"/>
          <w:shd w:val="clear" w:color="auto" w:fill="FFFFFF"/>
        </w:rPr>
        <w:t>demand forecasting</w:t>
      </w:r>
      <w:r w:rsidR="00980B89">
        <w:rPr>
          <w:rFonts w:cstheme="minorHAnsi"/>
          <w:color w:val="000000"/>
          <w:shd w:val="clear" w:color="auto" w:fill="FFFFFF"/>
        </w:rPr>
        <w:t>(Sales or anything )</w:t>
      </w:r>
      <w:r w:rsidR="00980B89" w:rsidRPr="00980B89">
        <w:rPr>
          <w:rFonts w:cstheme="minorHAnsi"/>
          <w:color w:val="000000"/>
          <w:shd w:val="clear" w:color="auto" w:fill="FFFFFF"/>
        </w:rPr>
        <w:t xml:space="preserve"> is used in multiple industries</w:t>
      </w:r>
    </w:p>
    <w:p w14:paraId="09AF6289" w14:textId="77777777" w:rsidR="00A75411" w:rsidRDefault="00A75411" w:rsidP="00A75411"/>
    <w:p w14:paraId="2863CAFB" w14:textId="0A5BFF4D" w:rsidR="00A75411" w:rsidRDefault="00A75411" w:rsidP="00A75411">
      <w:r>
        <w:t xml:space="preserve">3.What is a </w:t>
      </w:r>
      <w:proofErr w:type="spellStart"/>
      <w:r>
        <w:t>labeled</w:t>
      </w:r>
      <w:proofErr w:type="spellEnd"/>
      <w:r>
        <w:t xml:space="preserve"> training set, and how does it work?</w:t>
      </w:r>
    </w:p>
    <w:p w14:paraId="11CFB20E" w14:textId="0BE10AC1" w:rsidR="00A75411" w:rsidRDefault="00980B89" w:rsidP="00A75411">
      <w:r>
        <w:t xml:space="preserve">Answer. </w:t>
      </w:r>
      <w:r w:rsidR="0023378A">
        <w:t xml:space="preserve"> A labelled </w:t>
      </w:r>
      <w:r w:rsidR="007D469F">
        <w:t>training set</w:t>
      </w:r>
      <w:r w:rsidR="0023378A">
        <w:t xml:space="preserve"> is a </w:t>
      </w:r>
      <w:r w:rsidR="007D469F">
        <w:t xml:space="preserve">collection of </w:t>
      </w:r>
      <w:r w:rsidR="0023378A">
        <w:t xml:space="preserve">data that is marked </w:t>
      </w:r>
      <w:proofErr w:type="gramStart"/>
      <w:r w:rsidR="0023378A">
        <w:t>up  or</w:t>
      </w:r>
      <w:proofErr w:type="gramEnd"/>
      <w:r w:rsidR="0023378A">
        <w:t xml:space="preserve"> annotated with some information,</w:t>
      </w:r>
      <w:r w:rsidR="007D469F">
        <w:t xml:space="preserve"> to show the target class . </w:t>
      </w:r>
      <w:proofErr w:type="spellStart"/>
      <w:r w:rsidR="007D469F">
        <w:t>Labeled</w:t>
      </w:r>
      <w:proofErr w:type="spellEnd"/>
      <w:r w:rsidR="007D469F">
        <w:t xml:space="preserve"> training set is used mostly in training supervised learning algorithms</w:t>
      </w:r>
    </w:p>
    <w:p w14:paraId="536656B8" w14:textId="77777777" w:rsidR="007D469F" w:rsidRDefault="007D469F" w:rsidP="00A75411"/>
    <w:p w14:paraId="67EE7E94" w14:textId="6268CB8C" w:rsidR="00A75411" w:rsidRDefault="00A75411" w:rsidP="00A75411">
      <w:r>
        <w:t>4.What are the two most important tasks that are supervised?</w:t>
      </w:r>
    </w:p>
    <w:p w14:paraId="040B921D" w14:textId="5334B8B2" w:rsidR="00A75411" w:rsidRDefault="00C05778" w:rsidP="00A75411">
      <w:r>
        <w:t>Answer. Regression and Classification</w:t>
      </w:r>
    </w:p>
    <w:p w14:paraId="289E6D44" w14:textId="77777777" w:rsidR="00C05778" w:rsidRDefault="00C05778" w:rsidP="00A75411"/>
    <w:p w14:paraId="4AF10EBE" w14:textId="60D2930E" w:rsidR="00A75411" w:rsidRDefault="00A75411" w:rsidP="00A75411">
      <w:r>
        <w:t>5.Can you think of four examples of unsupervised tasks?</w:t>
      </w:r>
    </w:p>
    <w:p w14:paraId="096079A0" w14:textId="27BC696C" w:rsidR="00C05778" w:rsidRDefault="00C05778" w:rsidP="00A75411">
      <w:r>
        <w:t xml:space="preserve">Answer. </w:t>
      </w:r>
      <w:r w:rsidR="003E6C68">
        <w:rPr>
          <w:color w:val="333333"/>
          <w:shd w:val="clear" w:color="auto" w:fill="FFFFFF"/>
        </w:rPr>
        <w:t>C</w:t>
      </w:r>
      <w:r w:rsidRPr="00C05778">
        <w:rPr>
          <w:color w:val="333333"/>
          <w:shd w:val="clear" w:color="auto" w:fill="FFFFFF"/>
        </w:rPr>
        <w:t xml:space="preserve">lustering, </w:t>
      </w:r>
      <w:r w:rsidR="003E6C68">
        <w:rPr>
          <w:color w:val="333333"/>
          <w:shd w:val="clear" w:color="auto" w:fill="FFFFFF"/>
        </w:rPr>
        <w:t>V</w:t>
      </w:r>
      <w:r w:rsidRPr="00C05778">
        <w:rPr>
          <w:color w:val="333333"/>
          <w:shd w:val="clear" w:color="auto" w:fill="FFFFFF"/>
        </w:rPr>
        <w:t xml:space="preserve">isualization, </w:t>
      </w:r>
      <w:r w:rsidR="003E6C68">
        <w:rPr>
          <w:color w:val="333333"/>
          <w:shd w:val="clear" w:color="auto" w:fill="FFFFFF"/>
        </w:rPr>
        <w:t>D</w:t>
      </w:r>
      <w:r w:rsidRPr="00C05778">
        <w:rPr>
          <w:color w:val="333333"/>
          <w:shd w:val="clear" w:color="auto" w:fill="FFFFFF"/>
        </w:rPr>
        <w:t xml:space="preserve">imensionality reduction, and </w:t>
      </w:r>
      <w:r w:rsidR="003E6C68">
        <w:rPr>
          <w:color w:val="333333"/>
          <w:shd w:val="clear" w:color="auto" w:fill="FFFFFF"/>
        </w:rPr>
        <w:t>A</w:t>
      </w:r>
      <w:r w:rsidRPr="00C05778">
        <w:rPr>
          <w:color w:val="333333"/>
          <w:shd w:val="clear" w:color="auto" w:fill="FFFFFF"/>
        </w:rPr>
        <w:t>ssociation rule learning.</w:t>
      </w:r>
    </w:p>
    <w:p w14:paraId="2EA39DFE" w14:textId="77777777" w:rsidR="00A75411" w:rsidRDefault="00A75411" w:rsidP="00A75411"/>
    <w:p w14:paraId="7111631C" w14:textId="52ACAB28" w:rsidR="00A75411" w:rsidRDefault="00A75411" w:rsidP="00A75411">
      <w:r>
        <w:t>6.State the machine learning model that would be best to make a robot walk through various unfamiliar terrains?</w:t>
      </w:r>
      <w:r w:rsidR="003E6C68">
        <w:br/>
        <w:t xml:space="preserve">Answer. Reinforcement Learning is an approach where an </w:t>
      </w:r>
      <w:proofErr w:type="gramStart"/>
      <w:r w:rsidR="003E6C68">
        <w:t>agents</w:t>
      </w:r>
      <w:proofErr w:type="gramEnd"/>
      <w:r w:rsidR="003E6C68">
        <w:t xml:space="preserve"> observes and learns about the environment and adjusts it actions through past experience in order to achieve best solution</w:t>
      </w:r>
      <w:r w:rsidR="006577A7">
        <w:t>.</w:t>
      </w:r>
    </w:p>
    <w:p w14:paraId="452EF2CD" w14:textId="77777777" w:rsidR="006577A7" w:rsidRDefault="006577A7" w:rsidP="00A75411"/>
    <w:p w14:paraId="5443CEF1" w14:textId="612DF424" w:rsidR="00A75411" w:rsidRDefault="00A75411" w:rsidP="00A75411">
      <w:r>
        <w:t>7.Which algorithm will you use to divide your customers into different groups?</w:t>
      </w:r>
    </w:p>
    <w:p w14:paraId="3AFBEA8F" w14:textId="50B89080" w:rsidR="006577A7" w:rsidRDefault="006577A7" w:rsidP="00A75411">
      <w:r>
        <w:t xml:space="preserve">Answer. Clustering algorithms helps us to group similar type of data into </w:t>
      </w:r>
      <w:proofErr w:type="gramStart"/>
      <w:r>
        <w:t>clusters ,</w:t>
      </w:r>
      <w:proofErr w:type="gramEnd"/>
      <w:r>
        <w:t xml:space="preserve"> in our we can divide the customers based on various factors</w:t>
      </w:r>
    </w:p>
    <w:p w14:paraId="538C5172" w14:textId="77777777" w:rsidR="00F366A2" w:rsidRDefault="00F366A2" w:rsidP="00A75411"/>
    <w:p w14:paraId="4866C3B9" w14:textId="0C91C922" w:rsidR="00A75411" w:rsidRDefault="00A75411" w:rsidP="00A75411">
      <w:r>
        <w:t>8.Will you consider the problem of spam detection to be a supervised or unsupervised learning problem?</w:t>
      </w:r>
    </w:p>
    <w:p w14:paraId="609CF465" w14:textId="2BC9FD36" w:rsidR="00A75411" w:rsidRDefault="006577A7" w:rsidP="00A75411">
      <w:r>
        <w:t xml:space="preserve">Answer. Supervised Learning will be the most effective as we have some idea about how spam email looks like if we feed data with both spam </w:t>
      </w:r>
      <w:r w:rsidR="00F366A2">
        <w:t xml:space="preserve">or not spam data to the </w:t>
      </w:r>
      <w:proofErr w:type="gramStart"/>
      <w:r w:rsidR="00F366A2">
        <w:t>email</w:t>
      </w:r>
      <w:proofErr w:type="gramEnd"/>
      <w:r w:rsidR="00F366A2">
        <w:t xml:space="preserve"> we will be able to solve it</w:t>
      </w:r>
    </w:p>
    <w:p w14:paraId="7F03D2BD" w14:textId="77777777" w:rsidR="00F366A2" w:rsidRDefault="00F366A2" w:rsidP="00A75411"/>
    <w:p w14:paraId="0058B2BE" w14:textId="491D5F2D" w:rsidR="00A75411" w:rsidRDefault="00A75411" w:rsidP="00A75411">
      <w:r>
        <w:t>9.What is the concept of an online learning system?</w:t>
      </w:r>
    </w:p>
    <w:p w14:paraId="66DACDEA" w14:textId="5B97C525" w:rsidR="00A75411" w:rsidRDefault="00F366A2" w:rsidP="00A75411">
      <w:r>
        <w:lastRenderedPageBreak/>
        <w:t>Answer. An Online Learning System learns periodically or with certain interval of time</w:t>
      </w:r>
      <w:r w:rsidR="009F2B0A">
        <w:t xml:space="preserve"> on the </w:t>
      </w:r>
      <w:proofErr w:type="gramStart"/>
      <w:r w:rsidR="009F2B0A">
        <w:t>go .</w:t>
      </w:r>
      <w:proofErr w:type="gramEnd"/>
      <w:r w:rsidR="009F2B0A" w:rsidRPr="009F2B0A">
        <w:t xml:space="preserve"> </w:t>
      </w:r>
      <w:r w:rsidR="009F2B0A">
        <w:rPr>
          <w:rStyle w:val="termtext"/>
        </w:rPr>
        <w:t>This makes it capable of adapting rapidly to both changing data and autonomous systems, and of training on very large quantities of data.</w:t>
      </w:r>
    </w:p>
    <w:p w14:paraId="687300B1" w14:textId="77777777" w:rsidR="00183826" w:rsidRDefault="00183826" w:rsidP="00A75411"/>
    <w:p w14:paraId="731A6B90" w14:textId="77777777" w:rsidR="00A75411" w:rsidRDefault="00A75411" w:rsidP="00A75411">
      <w:r>
        <w:t>10.What is out-of-core learning, and how does it differ from core learning?</w:t>
      </w:r>
    </w:p>
    <w:p w14:paraId="7F44DB97" w14:textId="18233956" w:rsidR="00A75411" w:rsidRDefault="009F2B0A" w:rsidP="00A75411">
      <w:r>
        <w:t xml:space="preserve">Answer. Out-of-core learning can handle vast quantities of data that cannot fit in computers main memory so its chops data into </w:t>
      </w:r>
      <w:r w:rsidR="00EE48E3">
        <w:t>mini-batches of data and it</w:t>
      </w:r>
      <w:r w:rsidR="008F7048">
        <w:t xml:space="preserve"> i</w:t>
      </w:r>
      <w:r w:rsidR="00EE48E3">
        <w:t>s then fed to the system or the algorithms</w:t>
      </w:r>
    </w:p>
    <w:p w14:paraId="3FDE9235" w14:textId="77777777" w:rsidR="00183826" w:rsidRDefault="00183826" w:rsidP="00A75411"/>
    <w:p w14:paraId="0FA932C2" w14:textId="77777777" w:rsidR="00A75411" w:rsidRDefault="00A75411" w:rsidP="00A75411">
      <w:r>
        <w:t>11.What kind of learning algorithm makes predictions using a similarity measure?</w:t>
      </w:r>
    </w:p>
    <w:p w14:paraId="07659516" w14:textId="65A8298E" w:rsidR="00A75411" w:rsidRDefault="00EE48E3" w:rsidP="00A75411">
      <w:pPr>
        <w:rPr>
          <w:rStyle w:val="termtext"/>
        </w:rPr>
      </w:pPr>
      <w:r>
        <w:t xml:space="preserve">Answer. </w:t>
      </w:r>
      <w:r>
        <w:rPr>
          <w:rStyle w:val="termtext"/>
        </w:rPr>
        <w:t>An instance-based learning system learns the training data by heart. When a new instance is given, it uses a similarity measure to find the most similar learned instances and uses them to make predictions.</w:t>
      </w:r>
    </w:p>
    <w:p w14:paraId="6D9B47C4" w14:textId="77777777" w:rsidR="00183826" w:rsidRDefault="00183826" w:rsidP="00A75411"/>
    <w:p w14:paraId="506ED106" w14:textId="7B42D580" w:rsidR="00A75411" w:rsidRDefault="00A75411" w:rsidP="00A75411">
      <w:r>
        <w:t>12.What's the difference between a model parameter and a hyperparameter in a learning algorithm?</w:t>
      </w:r>
    </w:p>
    <w:p w14:paraId="6ED3EAD2" w14:textId="3FFDEF45" w:rsidR="00183826" w:rsidRPr="00A902E0" w:rsidRDefault="00EE48E3" w:rsidP="00A75411">
      <w:pPr>
        <w:rPr>
          <w:rFonts w:cstheme="minorHAnsi"/>
          <w:color w:val="1A1D28"/>
          <w:shd w:val="clear" w:color="auto" w:fill="FFFFFF"/>
        </w:rPr>
      </w:pPr>
      <w:r>
        <w:t>Answer</w:t>
      </w:r>
      <w:r w:rsidRPr="00A902E0">
        <w:rPr>
          <w:rFonts w:cstheme="minorHAnsi"/>
        </w:rPr>
        <w:t>.</w:t>
      </w:r>
      <w:r w:rsidR="00183826" w:rsidRPr="00A902E0">
        <w:rPr>
          <w:rFonts w:cstheme="minorHAnsi"/>
        </w:rPr>
        <w:t xml:space="preserve"> </w:t>
      </w:r>
      <w:r w:rsidR="00183826" w:rsidRPr="00A902E0">
        <w:rPr>
          <w:rFonts w:cstheme="minorHAnsi"/>
          <w:color w:val="1A1D28"/>
          <w:shd w:val="clear" w:color="auto" w:fill="FFFFFF"/>
        </w:rPr>
        <w:t> A hyperparameter is a parameter of the learning algorithm itself, not of the model. The algorithm uses these</w:t>
      </w:r>
      <w:r w:rsidR="00A902E0" w:rsidRPr="00A902E0">
        <w:rPr>
          <w:rFonts w:cstheme="minorHAnsi"/>
          <w:color w:val="1A1D28"/>
          <w:shd w:val="clear" w:color="auto" w:fill="FFFFFF"/>
        </w:rPr>
        <w:t xml:space="preserve"> optimal</w:t>
      </w:r>
      <w:r w:rsidR="00183826" w:rsidRPr="00A902E0">
        <w:rPr>
          <w:rFonts w:cstheme="minorHAnsi"/>
          <w:color w:val="1A1D28"/>
          <w:shd w:val="clear" w:color="auto" w:fill="FFFFFF"/>
        </w:rPr>
        <w:t xml:space="preserve"> parameter</w:t>
      </w:r>
      <w:r w:rsidR="008F7048">
        <w:rPr>
          <w:rFonts w:cstheme="minorHAnsi"/>
          <w:color w:val="1A1D28"/>
          <w:shd w:val="clear" w:color="auto" w:fill="FFFFFF"/>
        </w:rPr>
        <w:t>s</w:t>
      </w:r>
      <w:r w:rsidR="00183826" w:rsidRPr="00A902E0">
        <w:rPr>
          <w:rFonts w:cstheme="minorHAnsi"/>
          <w:color w:val="1A1D28"/>
          <w:shd w:val="clear" w:color="auto" w:fill="FFFFFF"/>
        </w:rPr>
        <w:t xml:space="preserve"> </w:t>
      </w:r>
      <w:r w:rsidR="00A902E0" w:rsidRPr="00A902E0">
        <w:rPr>
          <w:rFonts w:cstheme="minorHAnsi"/>
          <w:color w:val="1A1D28"/>
          <w:shd w:val="clear" w:color="auto" w:fill="FFFFFF"/>
        </w:rPr>
        <w:t>to find the gen</w:t>
      </w:r>
      <w:r w:rsidR="008F7048">
        <w:rPr>
          <w:rFonts w:cstheme="minorHAnsi"/>
          <w:color w:val="1A1D28"/>
          <w:shd w:val="clear" w:color="auto" w:fill="FFFFFF"/>
        </w:rPr>
        <w:t>e</w:t>
      </w:r>
      <w:r w:rsidR="00A902E0" w:rsidRPr="00A902E0">
        <w:rPr>
          <w:rFonts w:cstheme="minorHAnsi"/>
          <w:color w:val="1A1D28"/>
          <w:shd w:val="clear" w:color="auto" w:fill="FFFFFF"/>
        </w:rPr>
        <w:t>ralized model. A model has one or more model parameters that determine what it will predict given a new instance (</w:t>
      </w:r>
      <w:proofErr w:type="gramStart"/>
      <w:r w:rsidR="00A902E0" w:rsidRPr="00A902E0">
        <w:rPr>
          <w:rFonts w:cstheme="minorHAnsi"/>
          <w:color w:val="1A1D28"/>
          <w:shd w:val="clear" w:color="auto" w:fill="FFFFFF"/>
        </w:rPr>
        <w:t>e.g.</w:t>
      </w:r>
      <w:proofErr w:type="gramEnd"/>
      <w:r w:rsidR="00A902E0" w:rsidRPr="00A902E0">
        <w:rPr>
          <w:rFonts w:cstheme="minorHAnsi"/>
          <w:color w:val="1A1D28"/>
          <w:shd w:val="clear" w:color="auto" w:fill="FFFFFF"/>
        </w:rPr>
        <w:t xml:space="preserve"> the slope of a linear model)</w:t>
      </w:r>
      <w:r w:rsidR="00183826" w:rsidRPr="00A902E0">
        <w:rPr>
          <w:rFonts w:cstheme="minorHAnsi"/>
          <w:color w:val="1A1D28"/>
          <w:shd w:val="clear" w:color="auto" w:fill="FFFFFF"/>
        </w:rPr>
        <w:t xml:space="preserve"> </w:t>
      </w:r>
    </w:p>
    <w:p w14:paraId="56F5615D" w14:textId="77777777" w:rsidR="008F7048" w:rsidRDefault="00A75411" w:rsidP="00A75411">
      <w:r>
        <w:t>13.What are the criteria that model-based learning algorithms look for? What is the most popular method they use to achieve success? What method do they use to make predictions?</w:t>
      </w:r>
    </w:p>
    <w:p w14:paraId="5E6E5AE9" w14:textId="2AE2B98F" w:rsidR="00A75411" w:rsidRPr="008F7048" w:rsidRDefault="00A902E0" w:rsidP="00A75411">
      <w:r>
        <w:t xml:space="preserve">Answer. </w:t>
      </w:r>
      <w:r w:rsidRPr="008F7048">
        <w:rPr>
          <w:rFonts w:cstheme="minorHAnsi"/>
        </w:rPr>
        <w:t>Model</w:t>
      </w:r>
      <w:r w:rsidR="008F7048">
        <w:rPr>
          <w:rFonts w:cstheme="minorHAnsi"/>
        </w:rPr>
        <w:t>-</w:t>
      </w:r>
      <w:r w:rsidRPr="008F7048">
        <w:rPr>
          <w:rFonts w:cstheme="minorHAnsi"/>
        </w:rPr>
        <w:t>based learning algorithm</w:t>
      </w:r>
      <w:r w:rsidR="008F7048">
        <w:rPr>
          <w:rFonts w:cstheme="minorHAnsi"/>
        </w:rPr>
        <w:t>s</w:t>
      </w:r>
      <w:r w:rsidRPr="008F7048">
        <w:rPr>
          <w:rFonts w:cstheme="minorHAnsi"/>
        </w:rPr>
        <w:t xml:space="preserve"> </w:t>
      </w:r>
      <w:r w:rsidR="008F7048" w:rsidRPr="008F7048">
        <w:rPr>
          <w:rFonts w:cstheme="minorHAnsi"/>
        </w:rPr>
        <w:t>s</w:t>
      </w:r>
      <w:r w:rsidR="008F7048" w:rsidRPr="008F7048">
        <w:rPr>
          <w:rFonts w:cstheme="minorHAnsi"/>
          <w:color w:val="1A1D28"/>
          <w:shd w:val="clear" w:color="auto" w:fill="FFFFFF"/>
        </w:rPr>
        <w:t>earch for an optimal value for the model parameters such that the model will be gen</w:t>
      </w:r>
      <w:r w:rsidR="008F7048">
        <w:rPr>
          <w:rFonts w:cstheme="minorHAnsi"/>
          <w:color w:val="1A1D28"/>
          <w:shd w:val="clear" w:color="auto" w:fill="FFFFFF"/>
        </w:rPr>
        <w:t>eralized</w:t>
      </w:r>
      <w:r w:rsidR="008F7048" w:rsidRPr="008F7048">
        <w:rPr>
          <w:rFonts w:cstheme="minorHAnsi"/>
          <w:color w:val="1A1D28"/>
          <w:shd w:val="clear" w:color="auto" w:fill="FFFFFF"/>
        </w:rPr>
        <w:t>, when given a new instance it will be able to predict it correctly</w:t>
      </w:r>
      <w:r w:rsidR="008F7048">
        <w:rPr>
          <w:rFonts w:cstheme="minorHAnsi"/>
          <w:color w:val="1A1D28"/>
          <w:shd w:val="clear" w:color="auto" w:fill="FFFFFF"/>
        </w:rPr>
        <w:t>.</w:t>
      </w:r>
      <w:r w:rsidR="008F7048" w:rsidRPr="008F7048">
        <w:rPr>
          <w:rFonts w:cstheme="minorHAnsi"/>
          <w:color w:val="1A1D28"/>
          <w:shd w:val="clear" w:color="auto" w:fill="FFFFFF"/>
        </w:rPr>
        <w:t xml:space="preserve"> </w:t>
      </w:r>
      <w:r w:rsidR="008F7048">
        <w:rPr>
          <w:rFonts w:cstheme="minorHAnsi"/>
          <w:color w:val="1A1D28"/>
          <w:shd w:val="clear" w:color="auto" w:fill="FFFFFF"/>
        </w:rPr>
        <w:t xml:space="preserve">It </w:t>
      </w:r>
      <w:r w:rsidR="008F7048" w:rsidRPr="008F7048">
        <w:rPr>
          <w:rFonts w:cstheme="minorHAnsi"/>
          <w:color w:val="1A1D28"/>
          <w:shd w:val="clear" w:color="auto" w:fill="FFFFFF"/>
        </w:rPr>
        <w:t>learn</w:t>
      </w:r>
      <w:r w:rsidR="008F7048">
        <w:rPr>
          <w:rFonts w:cstheme="minorHAnsi"/>
          <w:color w:val="1A1D28"/>
          <w:shd w:val="clear" w:color="auto" w:fill="FFFFFF"/>
        </w:rPr>
        <w:t>s</w:t>
      </w:r>
      <w:r w:rsidR="008F7048" w:rsidRPr="008F7048">
        <w:rPr>
          <w:rFonts w:cstheme="minorHAnsi"/>
          <w:color w:val="1A1D28"/>
          <w:shd w:val="clear" w:color="auto" w:fill="FFFFFF"/>
        </w:rPr>
        <w:t xml:space="preserve"> by minimizing a cost function that measures how bad the system is at making predic</w:t>
      </w:r>
      <w:r w:rsidR="008F7048">
        <w:rPr>
          <w:rFonts w:cstheme="minorHAnsi"/>
          <w:color w:val="1A1D28"/>
          <w:shd w:val="clear" w:color="auto" w:fill="FFFFFF"/>
        </w:rPr>
        <w:t>ti</w:t>
      </w:r>
      <w:r w:rsidR="008F7048" w:rsidRPr="008F7048">
        <w:rPr>
          <w:rFonts w:cstheme="minorHAnsi"/>
          <w:color w:val="1A1D28"/>
          <w:shd w:val="clear" w:color="auto" w:fill="FFFFFF"/>
        </w:rPr>
        <w:t>ons on new data, plus a penalty for model complexity if the model is regularized.</w:t>
      </w:r>
      <w:r w:rsidR="008F7048">
        <w:rPr>
          <w:rFonts w:cstheme="minorHAnsi"/>
          <w:color w:val="1A1D28"/>
          <w:shd w:val="clear" w:color="auto" w:fill="FFFFFF"/>
        </w:rPr>
        <w:t xml:space="preserve"> To make a prediction we fed new instances into the prediction function using all the parameter values found at the training stage</w:t>
      </w:r>
    </w:p>
    <w:p w14:paraId="5948BAF2" w14:textId="77777777" w:rsidR="00A75411" w:rsidRDefault="00A75411" w:rsidP="00A75411"/>
    <w:p w14:paraId="5638BAEB" w14:textId="77777777" w:rsidR="00A75411" w:rsidRDefault="00A75411" w:rsidP="00A75411">
      <w:r>
        <w:t>14.Can you name four of the most important Machine Learning challenges?</w:t>
      </w:r>
    </w:p>
    <w:p w14:paraId="172FA7A5" w14:textId="77777777" w:rsidR="008F7048" w:rsidRDefault="008F7048" w:rsidP="00A75411">
      <w:r>
        <w:t xml:space="preserve">Answer. </w:t>
      </w:r>
    </w:p>
    <w:p w14:paraId="1D26F9AA" w14:textId="6FA7756F" w:rsidR="008F7048" w:rsidRDefault="008F7048" w:rsidP="00A75411">
      <w:r>
        <w:t>1. Not gathering enough data or poor data quality to build model</w:t>
      </w:r>
    </w:p>
    <w:p w14:paraId="22152096" w14:textId="3EFB3A4E" w:rsidR="00A75411" w:rsidRDefault="008F7048" w:rsidP="00A75411">
      <w:r>
        <w:t xml:space="preserve">2. </w:t>
      </w:r>
      <w:r w:rsidRPr="008F7048">
        <w:t>full of missing values, outliers</w:t>
      </w:r>
      <w:r>
        <w:t xml:space="preserve"> in data  </w:t>
      </w:r>
    </w:p>
    <w:p w14:paraId="46F8AB16" w14:textId="668D446D" w:rsidR="008F7048" w:rsidRDefault="008F7048" w:rsidP="00A75411">
      <w:r>
        <w:t>3.</w:t>
      </w:r>
      <w:r w:rsidRPr="008F7048">
        <w:t xml:space="preserve"> The features in your dataset are irrelevant</w:t>
      </w:r>
    </w:p>
    <w:p w14:paraId="530EDC91" w14:textId="290AD5DF" w:rsidR="008F7048" w:rsidRDefault="008F7048" w:rsidP="00A75411">
      <w:r>
        <w:t>4.</w:t>
      </w:r>
      <w:r w:rsidRPr="008F7048">
        <w:t xml:space="preserve"> </w:t>
      </w:r>
      <w:r>
        <w:rPr>
          <w:rStyle w:val="termtext"/>
        </w:rPr>
        <w:t xml:space="preserve">Excessively complex models that overfit the </w:t>
      </w:r>
      <w:proofErr w:type="gramStart"/>
      <w:r>
        <w:rPr>
          <w:rStyle w:val="termtext"/>
        </w:rPr>
        <w:t xml:space="preserve">data  </w:t>
      </w:r>
      <w:proofErr w:type="spellStart"/>
      <w:r>
        <w:rPr>
          <w:rStyle w:val="termtext"/>
        </w:rPr>
        <w:t>i.e</w:t>
      </w:r>
      <w:proofErr w:type="spellEnd"/>
      <w:proofErr w:type="gramEnd"/>
      <w:r>
        <w:rPr>
          <w:rStyle w:val="termtext"/>
        </w:rPr>
        <w:t xml:space="preserve"> </w:t>
      </w:r>
      <w:r w:rsidRPr="008F7048">
        <w:rPr>
          <w:rStyle w:val="termtext"/>
        </w:rPr>
        <w:t>When your model performs well on the training data, but not on test data, you've over</w:t>
      </w:r>
      <w:r>
        <w:rPr>
          <w:rStyle w:val="termtext"/>
        </w:rPr>
        <w:t>-</w:t>
      </w:r>
      <w:r w:rsidRPr="008F7048">
        <w:rPr>
          <w:rStyle w:val="termtext"/>
        </w:rPr>
        <w:t>fit</w:t>
      </w:r>
      <w:r>
        <w:rPr>
          <w:rStyle w:val="termtext"/>
        </w:rPr>
        <w:t>ted</w:t>
      </w:r>
      <w:r w:rsidRPr="008F7048">
        <w:rPr>
          <w:rStyle w:val="termtext"/>
        </w:rPr>
        <w:t xml:space="preserve"> your model</w:t>
      </w:r>
    </w:p>
    <w:p w14:paraId="7755E56C" w14:textId="3F163C2A" w:rsidR="008F7048" w:rsidRDefault="008F7048" w:rsidP="00A75411">
      <w:r>
        <w:t>5.</w:t>
      </w:r>
      <w:r w:rsidRPr="008F7048">
        <w:t xml:space="preserve"> When your model is too simple to learn the underlying structure of the data you've under</w:t>
      </w:r>
      <w:r>
        <w:t>-</w:t>
      </w:r>
      <w:r w:rsidRPr="008F7048">
        <w:t>fit</w:t>
      </w:r>
      <w:r>
        <w:t>ted</w:t>
      </w:r>
      <w:r w:rsidRPr="008F7048">
        <w:t xml:space="preserve"> your model.</w:t>
      </w:r>
    </w:p>
    <w:p w14:paraId="1F8FCC52" w14:textId="77777777" w:rsidR="00A75411" w:rsidRDefault="00A75411" w:rsidP="00A75411">
      <w:r>
        <w:lastRenderedPageBreak/>
        <w:t>15.What happens if the model performs well on the training data but fails to generalize the results to new situations? Can you think of three different options?</w:t>
      </w:r>
    </w:p>
    <w:p w14:paraId="7E261602" w14:textId="17CF5BFC" w:rsidR="008F7048" w:rsidRDefault="008F7048" w:rsidP="008F7048">
      <w:r>
        <w:t xml:space="preserve">Answer. </w:t>
      </w:r>
      <w:r w:rsidRPr="008F7048">
        <w:rPr>
          <w:rStyle w:val="termtext"/>
        </w:rPr>
        <w:t>When your model performs well on the training data, but not on test data, you've over</w:t>
      </w:r>
      <w:r>
        <w:rPr>
          <w:rStyle w:val="termtext"/>
        </w:rPr>
        <w:t>-</w:t>
      </w:r>
      <w:r w:rsidRPr="008F7048">
        <w:rPr>
          <w:rStyle w:val="termtext"/>
        </w:rPr>
        <w:t>fit</w:t>
      </w:r>
      <w:r>
        <w:rPr>
          <w:rStyle w:val="termtext"/>
        </w:rPr>
        <w:t>ted</w:t>
      </w:r>
      <w:r w:rsidRPr="008F7048">
        <w:rPr>
          <w:rStyle w:val="termtext"/>
        </w:rPr>
        <w:t xml:space="preserve"> your model</w:t>
      </w:r>
      <w:r>
        <w:rPr>
          <w:rStyle w:val="termtext"/>
        </w:rPr>
        <w:t xml:space="preserve"> to solve that we can gather as much data as possible, </w:t>
      </w:r>
      <w:r w:rsidRPr="008F7048">
        <w:rPr>
          <w:rStyle w:val="termtext"/>
        </w:rPr>
        <w:t>we can reduce the complexity of the model by removing features</w:t>
      </w:r>
      <w:r>
        <w:rPr>
          <w:rStyle w:val="termtext"/>
        </w:rPr>
        <w:t xml:space="preserve"> that are not contributing to solving our problem, reducing noise in data by fixing missing values and errors, and outliers</w:t>
      </w:r>
    </w:p>
    <w:p w14:paraId="67BF1CFB" w14:textId="48A5F6CD" w:rsidR="00A75411" w:rsidRDefault="00A75411" w:rsidP="00A75411"/>
    <w:p w14:paraId="29C7BC0D" w14:textId="77777777" w:rsidR="00A75411" w:rsidRDefault="00A75411" w:rsidP="00A75411">
      <w:r>
        <w:t>16.What exactly is a test set, and why would you need one?</w:t>
      </w:r>
    </w:p>
    <w:p w14:paraId="11F2BE85" w14:textId="04F15F4C" w:rsidR="00A75411" w:rsidRDefault="008F7048" w:rsidP="00A75411">
      <w:r>
        <w:t xml:space="preserve">Answer. A test set is used for model </w:t>
      </w:r>
      <w:r>
        <w:rPr>
          <w:rStyle w:val="termtext"/>
        </w:rPr>
        <w:t xml:space="preserve">generalization error </w:t>
      </w:r>
      <w:r>
        <w:t>to see that is our model performing well or not when introduced to new data</w:t>
      </w:r>
    </w:p>
    <w:p w14:paraId="0743D7A0" w14:textId="7D658F92" w:rsidR="00A75411" w:rsidRDefault="00A75411" w:rsidP="00A75411">
      <w:r>
        <w:t>17.What is a validation set's purpose?</w:t>
      </w:r>
    </w:p>
    <w:p w14:paraId="3C41BCB7" w14:textId="1666E87A" w:rsidR="008F7048" w:rsidRDefault="008F7048" w:rsidP="00A75411">
      <w:r>
        <w:t xml:space="preserve">Answer. </w:t>
      </w:r>
      <w:r>
        <w:rPr>
          <w:rStyle w:val="termtext"/>
        </w:rPr>
        <w:t>A validation set is used to compare models. It makes it possible to select the best model and tune the hyperparameters.</w:t>
      </w:r>
    </w:p>
    <w:p w14:paraId="50B3DA95" w14:textId="77777777" w:rsidR="00A75411" w:rsidRDefault="00A75411" w:rsidP="00A75411"/>
    <w:p w14:paraId="1ED56E95" w14:textId="77777777" w:rsidR="00A75411" w:rsidRDefault="00A75411" w:rsidP="00A75411">
      <w:r>
        <w:t>18.What precisely is the train-dev kit, when will you need it, how do you put it to use?</w:t>
      </w:r>
    </w:p>
    <w:p w14:paraId="5FDAF2FB" w14:textId="3022BCA8" w:rsidR="00A75411" w:rsidRPr="00863C4F" w:rsidRDefault="008F7048" w:rsidP="00A75411">
      <w:pPr>
        <w:rPr>
          <w:rFonts w:cstheme="minorHAnsi"/>
        </w:rPr>
      </w:pPr>
      <w:r>
        <w:t xml:space="preserve">Answer. </w:t>
      </w:r>
      <w:r w:rsidR="00863C4F" w:rsidRPr="00863C4F">
        <w:rPr>
          <w:rFonts w:cstheme="minorHAnsi"/>
          <w:shd w:val="clear" w:color="auto" w:fill="FFFFFF"/>
        </w:rPr>
        <w:t>Cross-validation is a tool to compare models without needing a separate validation set. It is preferred over validation set because we can save from breaking of part of the training set to create a validation set, as having more data is valuable regardless.</w:t>
      </w:r>
    </w:p>
    <w:p w14:paraId="015A96AA" w14:textId="44D972AC" w:rsidR="00B915EE" w:rsidRDefault="00A75411" w:rsidP="00A75411">
      <w:r>
        <w:t>19.What could go wrong if you use the test set to tune hyperparameters?</w:t>
      </w:r>
    </w:p>
    <w:p w14:paraId="6511199C" w14:textId="4DB53F0E" w:rsidR="008F7048" w:rsidRDefault="008F7048" w:rsidP="00A75411">
      <w:r>
        <w:t xml:space="preserve">Answer. The problem of Over-Fitting is possible and it will perform well on test data only and not a generalized </w:t>
      </w:r>
      <w:proofErr w:type="gramStart"/>
      <w:r>
        <w:t>model(</w:t>
      </w:r>
      <w:proofErr w:type="gramEnd"/>
      <w:r>
        <w:t>worst case model)</w:t>
      </w:r>
    </w:p>
    <w:sectPr w:rsidR="008F70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11F83"/>
    <w:multiLevelType w:val="hybridMultilevel"/>
    <w:tmpl w:val="D45AFB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tDAwMDAxMTEzNzFV0lEKTi0uzszPAykwqgUAyt5TOywAAAA="/>
  </w:docVars>
  <w:rsids>
    <w:rsidRoot w:val="00EB3F60"/>
    <w:rsid w:val="001471F3"/>
    <w:rsid w:val="00183826"/>
    <w:rsid w:val="0023378A"/>
    <w:rsid w:val="003E6C68"/>
    <w:rsid w:val="004004CB"/>
    <w:rsid w:val="006577A7"/>
    <w:rsid w:val="007D469F"/>
    <w:rsid w:val="00846983"/>
    <w:rsid w:val="00863C4F"/>
    <w:rsid w:val="008F7048"/>
    <w:rsid w:val="00980B89"/>
    <w:rsid w:val="009F2B0A"/>
    <w:rsid w:val="00A75411"/>
    <w:rsid w:val="00A902E0"/>
    <w:rsid w:val="00B915EE"/>
    <w:rsid w:val="00C05778"/>
    <w:rsid w:val="00EB3F60"/>
    <w:rsid w:val="00EE48E3"/>
    <w:rsid w:val="00F36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BD9C6"/>
  <w15:chartTrackingRefBased/>
  <w15:docId w15:val="{326CDF63-86A6-49DF-B335-2D5A2CB0E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04CB"/>
    <w:pPr>
      <w:ind w:left="720"/>
      <w:contextualSpacing/>
    </w:pPr>
  </w:style>
  <w:style w:type="character" w:customStyle="1" w:styleId="termtext">
    <w:name w:val="termtext"/>
    <w:basedOn w:val="DefaultParagraphFont"/>
    <w:rsid w:val="009F2B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855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Srinath Reddy</cp:lastModifiedBy>
  <cp:revision>4</cp:revision>
  <dcterms:created xsi:type="dcterms:W3CDTF">2021-03-03T15:32:00Z</dcterms:created>
  <dcterms:modified xsi:type="dcterms:W3CDTF">2022-01-22T10:20:00Z</dcterms:modified>
</cp:coreProperties>
</file>